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6E1CBA" w14:textId="77777777" w:rsidR="00A161BD" w:rsidRPr="00295436" w:rsidRDefault="00134A06" w:rsidP="005314C1">
      <w:pPr>
        <w:ind w:right="-421"/>
        <w:jc w:val="center"/>
        <w:rPr>
          <w:b/>
          <w:i/>
          <w:sz w:val="32"/>
          <w:szCs w:val="32"/>
        </w:rPr>
      </w:pPr>
      <w:r w:rsidRPr="00295436">
        <w:rPr>
          <w:b/>
          <w:i/>
          <w:noProof/>
        </w:rPr>
        <w:drawing>
          <wp:inline distT="0" distB="0" distL="0" distR="0" wp14:anchorId="4E70F401" wp14:editId="5E4D9C55">
            <wp:extent cx="2415007" cy="1105330"/>
            <wp:effectExtent l="0" t="0" r="4445" b="0"/>
            <wp:docPr id="1" name="Picture 1" descr="C:\Temp\Temporary Internet Files\Content.Outlook\20N5TF8Z\Home-and-leisureShow-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Temp\Temporary Internet Files\Content.Outlook\20N5TF8Z\Home-and-leisureShow-2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6567" cy="11151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50BAD9" w14:textId="42FFAF79" w:rsidR="005314C1" w:rsidRPr="00FE3FFE" w:rsidRDefault="00295436" w:rsidP="00295436">
      <w:pPr>
        <w:spacing w:line="480" w:lineRule="auto"/>
        <w:ind w:left="461" w:hanging="274"/>
        <w:jc w:val="center"/>
        <w:rPr>
          <w:rFonts w:asciiTheme="minorHAnsi" w:hAnsiTheme="minorHAnsi" w:cstheme="minorHAnsi"/>
          <w:b/>
          <w:i/>
        </w:rPr>
      </w:pPr>
      <w:r w:rsidRPr="00FE3FFE">
        <w:rPr>
          <w:rFonts w:asciiTheme="minorHAnsi" w:hAnsiTheme="minorHAnsi" w:cstheme="minorHAnsi"/>
          <w:b/>
          <w:i/>
        </w:rPr>
        <w:t>Organized by the Rotary Club of Stratford and the Stratford &amp; Area Builders Association</w:t>
      </w:r>
    </w:p>
    <w:p w14:paraId="4C1D0846" w14:textId="799847E0" w:rsidR="00A161BD" w:rsidRPr="00FE3FFE" w:rsidRDefault="00A161BD" w:rsidP="00F3074E">
      <w:pPr>
        <w:spacing w:before="120"/>
        <w:ind w:left="461" w:hanging="274"/>
        <w:jc w:val="center"/>
        <w:rPr>
          <w:rFonts w:asciiTheme="minorHAnsi" w:hAnsiTheme="minorHAnsi" w:cstheme="minorHAnsi"/>
          <w:b/>
          <w:color w:val="C00000"/>
          <w:sz w:val="32"/>
          <w:szCs w:val="32"/>
        </w:rPr>
      </w:pPr>
      <w:r w:rsidRPr="00FE3FFE">
        <w:rPr>
          <w:rFonts w:asciiTheme="minorHAnsi" w:hAnsiTheme="minorHAnsi" w:cstheme="minorHAnsi"/>
          <w:b/>
          <w:color w:val="C00000"/>
          <w:sz w:val="32"/>
          <w:szCs w:val="32"/>
        </w:rPr>
        <w:t>SPONSORSHIP OPPORTUNITIES</w:t>
      </w:r>
      <w:r w:rsidR="00F368EE" w:rsidRPr="00FE3FFE">
        <w:rPr>
          <w:rFonts w:asciiTheme="minorHAnsi" w:hAnsiTheme="minorHAnsi" w:cstheme="minorHAnsi"/>
          <w:b/>
          <w:color w:val="C00000"/>
          <w:sz w:val="32"/>
          <w:szCs w:val="32"/>
        </w:rPr>
        <w:t xml:space="preserve"> 20</w:t>
      </w:r>
      <w:r w:rsidR="007865BD" w:rsidRPr="00FE3FFE">
        <w:rPr>
          <w:rFonts w:asciiTheme="minorHAnsi" w:hAnsiTheme="minorHAnsi" w:cstheme="minorHAnsi"/>
          <w:b/>
          <w:color w:val="C00000"/>
          <w:sz w:val="32"/>
          <w:szCs w:val="32"/>
        </w:rPr>
        <w:t>20</w:t>
      </w:r>
    </w:p>
    <w:p w14:paraId="10D34AF6" w14:textId="2E120AEF" w:rsidR="00B423BE" w:rsidRPr="00FE3FFE" w:rsidRDefault="00B423BE" w:rsidP="00B423BE">
      <w:pPr>
        <w:spacing w:before="120"/>
        <w:jc w:val="center"/>
        <w:rPr>
          <w:rFonts w:asciiTheme="minorHAnsi" w:hAnsiTheme="minorHAnsi" w:cstheme="minorHAnsi"/>
          <w:b/>
          <w:sz w:val="28"/>
          <w:szCs w:val="28"/>
        </w:rPr>
      </w:pPr>
      <w:r w:rsidRPr="00FE3FFE">
        <w:rPr>
          <w:rFonts w:asciiTheme="minorHAnsi" w:hAnsiTheme="minorHAnsi" w:cstheme="minorHAnsi"/>
          <w:b/>
          <w:sz w:val="28"/>
          <w:szCs w:val="28"/>
        </w:rPr>
        <w:t>Don’t have the time or staff for a booth?  Here are some other options</w:t>
      </w:r>
      <w:r w:rsidR="00EF1318" w:rsidRPr="00FE3FFE">
        <w:rPr>
          <w:rFonts w:asciiTheme="minorHAnsi" w:hAnsiTheme="minorHAnsi" w:cstheme="minorHAnsi"/>
          <w:b/>
          <w:sz w:val="28"/>
          <w:szCs w:val="28"/>
        </w:rPr>
        <w:t xml:space="preserve"> so your business can </w:t>
      </w:r>
      <w:r w:rsidR="00295436" w:rsidRPr="00FE3FFE">
        <w:rPr>
          <w:rFonts w:asciiTheme="minorHAnsi" w:hAnsiTheme="minorHAnsi" w:cstheme="minorHAnsi"/>
          <w:b/>
          <w:sz w:val="28"/>
          <w:szCs w:val="28"/>
        </w:rPr>
        <w:t xml:space="preserve">still </w:t>
      </w:r>
      <w:r w:rsidR="00F20AF7" w:rsidRPr="00FE3FFE">
        <w:rPr>
          <w:rFonts w:asciiTheme="minorHAnsi" w:hAnsiTheme="minorHAnsi" w:cstheme="minorHAnsi"/>
          <w:b/>
          <w:sz w:val="28"/>
          <w:szCs w:val="28"/>
        </w:rPr>
        <w:t xml:space="preserve">be seen </w:t>
      </w:r>
      <w:r w:rsidR="00EF1318" w:rsidRPr="00FE3FFE">
        <w:rPr>
          <w:rFonts w:asciiTheme="minorHAnsi" w:hAnsiTheme="minorHAnsi" w:cstheme="minorHAnsi"/>
          <w:b/>
          <w:sz w:val="28"/>
          <w:szCs w:val="28"/>
        </w:rPr>
        <w:t xml:space="preserve">at the </w:t>
      </w:r>
      <w:r w:rsidR="00EC40A2" w:rsidRPr="00FE3FFE">
        <w:rPr>
          <w:rFonts w:asciiTheme="minorHAnsi" w:hAnsiTheme="minorHAnsi" w:cstheme="minorHAnsi"/>
          <w:b/>
          <w:sz w:val="28"/>
          <w:szCs w:val="28"/>
        </w:rPr>
        <w:t xml:space="preserve">Stratford Home &amp; Leisure </w:t>
      </w:r>
      <w:r w:rsidR="00EF1318" w:rsidRPr="00FE3FFE">
        <w:rPr>
          <w:rFonts w:asciiTheme="minorHAnsi" w:hAnsiTheme="minorHAnsi" w:cstheme="minorHAnsi"/>
          <w:b/>
          <w:sz w:val="28"/>
          <w:szCs w:val="28"/>
        </w:rPr>
        <w:t>Show</w:t>
      </w:r>
      <w:r w:rsidRPr="00FE3FFE">
        <w:rPr>
          <w:rFonts w:asciiTheme="minorHAnsi" w:hAnsiTheme="minorHAnsi" w:cstheme="minorHAnsi"/>
          <w:b/>
          <w:sz w:val="28"/>
          <w:szCs w:val="28"/>
        </w:rPr>
        <w:t>.</w:t>
      </w:r>
    </w:p>
    <w:p w14:paraId="14EF7791" w14:textId="77777777" w:rsidR="00E624D7" w:rsidRPr="00FE3FFE" w:rsidRDefault="00E624D7" w:rsidP="00295436">
      <w:pPr>
        <w:ind w:left="461" w:hanging="274"/>
        <w:rPr>
          <w:rFonts w:asciiTheme="minorHAnsi" w:hAnsiTheme="minorHAnsi" w:cstheme="minorHAnsi"/>
        </w:rPr>
      </w:pPr>
    </w:p>
    <w:tbl>
      <w:tblPr>
        <w:tblStyle w:val="TableGrid"/>
        <w:tblW w:w="10207" w:type="dxa"/>
        <w:tblInd w:w="-176" w:type="dxa"/>
        <w:tblLook w:val="04A0" w:firstRow="1" w:lastRow="0" w:firstColumn="1" w:lastColumn="0" w:noHBand="0" w:noVBand="1"/>
      </w:tblPr>
      <w:tblGrid>
        <w:gridCol w:w="2127"/>
        <w:gridCol w:w="8080"/>
      </w:tblGrid>
      <w:tr w:rsidR="00A161BD" w:rsidRPr="00FE3FFE" w14:paraId="6862F697" w14:textId="77777777" w:rsidTr="00E628D4">
        <w:tc>
          <w:tcPr>
            <w:tcW w:w="2127" w:type="dxa"/>
          </w:tcPr>
          <w:p w14:paraId="41CAB1FE" w14:textId="77777777" w:rsidR="00A161BD" w:rsidRPr="00FE3FFE" w:rsidRDefault="00A161BD" w:rsidP="00B423BE">
            <w:pPr>
              <w:spacing w:before="120" w:after="120"/>
              <w:jc w:val="center"/>
              <w:rPr>
                <w:rFonts w:asciiTheme="minorHAnsi" w:hAnsiTheme="minorHAnsi" w:cstheme="minorHAnsi"/>
                <w:b/>
              </w:rPr>
            </w:pPr>
            <w:r w:rsidRPr="00FE3FFE">
              <w:rPr>
                <w:rFonts w:asciiTheme="minorHAnsi" w:hAnsiTheme="minorHAnsi" w:cstheme="minorHAnsi"/>
                <w:b/>
              </w:rPr>
              <w:t xml:space="preserve">Opportunity </w:t>
            </w:r>
          </w:p>
        </w:tc>
        <w:tc>
          <w:tcPr>
            <w:tcW w:w="8080" w:type="dxa"/>
          </w:tcPr>
          <w:p w14:paraId="181B3F95" w14:textId="77777777" w:rsidR="00A161BD" w:rsidRPr="00FE3FFE" w:rsidRDefault="00A161BD" w:rsidP="00B423BE">
            <w:pPr>
              <w:spacing w:before="120" w:after="120"/>
              <w:jc w:val="center"/>
              <w:rPr>
                <w:rFonts w:asciiTheme="minorHAnsi" w:hAnsiTheme="minorHAnsi" w:cstheme="minorHAnsi"/>
                <w:b/>
              </w:rPr>
            </w:pPr>
            <w:r w:rsidRPr="00FE3FFE">
              <w:rPr>
                <w:rFonts w:asciiTheme="minorHAnsi" w:hAnsiTheme="minorHAnsi" w:cstheme="minorHAnsi"/>
                <w:b/>
              </w:rPr>
              <w:t>What is offered</w:t>
            </w:r>
          </w:p>
        </w:tc>
      </w:tr>
      <w:tr w:rsidR="00A161BD" w:rsidRPr="00FE3FFE" w14:paraId="384AD514" w14:textId="77777777" w:rsidTr="00E628D4">
        <w:tc>
          <w:tcPr>
            <w:tcW w:w="2127" w:type="dxa"/>
          </w:tcPr>
          <w:p w14:paraId="379AF94A" w14:textId="77777777" w:rsidR="00295436" w:rsidRPr="00FE3FFE" w:rsidRDefault="00295436" w:rsidP="00295436">
            <w:pPr>
              <w:spacing w:line="276" w:lineRule="auto"/>
              <w:ind w:hanging="33"/>
              <w:jc w:val="center"/>
              <w:rPr>
                <w:rFonts w:asciiTheme="minorHAnsi" w:hAnsiTheme="minorHAnsi" w:cstheme="minorHAnsi"/>
                <w:b/>
              </w:rPr>
            </w:pPr>
          </w:p>
          <w:p w14:paraId="4F5A5E14" w14:textId="77777777" w:rsidR="00A161BD" w:rsidRPr="00FE3FFE" w:rsidRDefault="00A161BD" w:rsidP="00295436">
            <w:pPr>
              <w:spacing w:after="120" w:line="276" w:lineRule="auto"/>
              <w:ind w:hanging="29"/>
              <w:jc w:val="center"/>
              <w:rPr>
                <w:rFonts w:asciiTheme="minorHAnsi" w:hAnsiTheme="minorHAnsi" w:cstheme="minorHAnsi"/>
                <w:b/>
              </w:rPr>
            </w:pPr>
            <w:r w:rsidRPr="00FE3FFE">
              <w:rPr>
                <w:rFonts w:asciiTheme="minorHAnsi" w:hAnsiTheme="minorHAnsi" w:cstheme="minorHAnsi"/>
                <w:b/>
              </w:rPr>
              <w:t>Entrance - $</w:t>
            </w:r>
            <w:r w:rsidR="000705E8" w:rsidRPr="00FE3FFE">
              <w:rPr>
                <w:rFonts w:asciiTheme="minorHAnsi" w:hAnsiTheme="minorHAnsi" w:cstheme="minorHAnsi"/>
                <w:b/>
              </w:rPr>
              <w:t>1,000</w:t>
            </w:r>
          </w:p>
          <w:p w14:paraId="58D80912" w14:textId="77777777" w:rsidR="00295436" w:rsidRPr="00FE3FFE" w:rsidRDefault="00295436" w:rsidP="00295436">
            <w:pPr>
              <w:spacing w:line="276" w:lineRule="auto"/>
              <w:ind w:hanging="33"/>
              <w:jc w:val="center"/>
              <w:rPr>
                <w:rFonts w:asciiTheme="minorHAnsi" w:hAnsiTheme="minorHAnsi" w:cstheme="minorHAnsi"/>
                <w:b/>
              </w:rPr>
            </w:pPr>
            <w:r w:rsidRPr="00FE3FFE">
              <w:rPr>
                <w:rFonts w:asciiTheme="minorHAnsi" w:hAnsiTheme="minorHAnsi" w:cstheme="minorHAnsi"/>
                <w:b/>
              </w:rPr>
              <w:t>ONE ONLY!</w:t>
            </w:r>
          </w:p>
          <w:p w14:paraId="72E0CF47" w14:textId="77777777" w:rsidR="00A161BD" w:rsidRPr="00FE3FFE" w:rsidRDefault="00A161BD" w:rsidP="00295436">
            <w:pPr>
              <w:spacing w:line="276" w:lineRule="auto"/>
              <w:ind w:hanging="33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080" w:type="dxa"/>
          </w:tcPr>
          <w:p w14:paraId="357CCB88" w14:textId="77777777" w:rsidR="00257AD4" w:rsidRPr="00FE3FFE" w:rsidRDefault="00A161BD" w:rsidP="00257AD4">
            <w:pPr>
              <w:pStyle w:val="ListParagraph"/>
              <w:numPr>
                <w:ilvl w:val="0"/>
                <w:numId w:val="1"/>
              </w:numPr>
              <w:ind w:left="175" w:hanging="141"/>
              <w:rPr>
                <w:rFonts w:cstheme="minorHAnsi"/>
              </w:rPr>
            </w:pPr>
            <w:r w:rsidRPr="00FE3FFE">
              <w:rPr>
                <w:rFonts w:cstheme="minorHAnsi"/>
              </w:rPr>
              <w:t xml:space="preserve">6’x3’ coroplast sign with logo </w:t>
            </w:r>
            <w:r w:rsidR="00257AD4" w:rsidRPr="00FE3FFE">
              <w:rPr>
                <w:rFonts w:cstheme="minorHAnsi"/>
              </w:rPr>
              <w:t>displayed in most prominent location at the Stratford Home &amp; Leisure Show</w:t>
            </w:r>
          </w:p>
          <w:p w14:paraId="0F98FA40" w14:textId="4F4B31A7" w:rsidR="005314C1" w:rsidRPr="00FE3FFE" w:rsidRDefault="005314C1" w:rsidP="005314C1">
            <w:pPr>
              <w:pStyle w:val="ListParagraph"/>
              <w:numPr>
                <w:ilvl w:val="0"/>
                <w:numId w:val="1"/>
              </w:numPr>
              <w:ind w:left="175" w:hanging="141"/>
              <w:rPr>
                <w:rFonts w:cstheme="minorHAnsi"/>
                <w:b/>
              </w:rPr>
            </w:pPr>
            <w:proofErr w:type="gramStart"/>
            <w:r w:rsidRPr="00FE3FFE">
              <w:rPr>
                <w:rFonts w:cstheme="minorHAnsi"/>
                <w:b/>
              </w:rPr>
              <w:t>10 minute</w:t>
            </w:r>
            <w:proofErr w:type="gramEnd"/>
            <w:r w:rsidRPr="00FE3FFE">
              <w:rPr>
                <w:rFonts w:cstheme="minorHAnsi"/>
                <w:b/>
              </w:rPr>
              <w:t xml:space="preserve"> Live Streaming interview prior to 20</w:t>
            </w:r>
            <w:r w:rsidR="00173649" w:rsidRPr="00FE3FFE">
              <w:rPr>
                <w:rFonts w:cstheme="minorHAnsi"/>
                <w:b/>
              </w:rPr>
              <w:t>20</w:t>
            </w:r>
            <w:r w:rsidRPr="00FE3FFE">
              <w:rPr>
                <w:rFonts w:cstheme="minorHAnsi"/>
                <w:b/>
              </w:rPr>
              <w:t xml:space="preserve"> Stratford Home &amp; Leisure Show</w:t>
            </w:r>
            <w:r w:rsidR="00295436" w:rsidRPr="00FE3FFE">
              <w:rPr>
                <w:rFonts w:cstheme="minorHAnsi"/>
                <w:b/>
              </w:rPr>
              <w:t xml:space="preserve"> – will be posted </w:t>
            </w:r>
            <w:r w:rsidR="006E0620" w:rsidRPr="00FE3FFE">
              <w:rPr>
                <w:rFonts w:cstheme="minorHAnsi"/>
                <w:b/>
              </w:rPr>
              <w:t xml:space="preserve">Home Show Website, </w:t>
            </w:r>
            <w:r w:rsidR="00295436" w:rsidRPr="00FE3FFE">
              <w:rPr>
                <w:rFonts w:cstheme="minorHAnsi"/>
                <w:b/>
              </w:rPr>
              <w:t xml:space="preserve">Facebook and </w:t>
            </w:r>
            <w:r w:rsidR="006E0620" w:rsidRPr="00FE3FFE">
              <w:rPr>
                <w:rFonts w:cstheme="minorHAnsi"/>
                <w:b/>
              </w:rPr>
              <w:t>promoted on Instagram</w:t>
            </w:r>
            <w:r w:rsidR="00295436" w:rsidRPr="00FE3FFE">
              <w:rPr>
                <w:rFonts w:cstheme="minorHAnsi"/>
                <w:b/>
              </w:rPr>
              <w:t xml:space="preserve"> </w:t>
            </w:r>
          </w:p>
          <w:p w14:paraId="7AC5148E" w14:textId="52DC86DA" w:rsidR="00B423BE" w:rsidRPr="00FE3FFE" w:rsidRDefault="00B423BE" w:rsidP="00B423BE">
            <w:pPr>
              <w:pStyle w:val="ListParagraph"/>
              <w:numPr>
                <w:ilvl w:val="0"/>
                <w:numId w:val="1"/>
              </w:numPr>
              <w:ind w:left="175" w:hanging="141"/>
              <w:rPr>
                <w:rFonts w:cstheme="minorHAnsi"/>
              </w:rPr>
            </w:pPr>
            <w:r w:rsidRPr="00FE3FFE">
              <w:rPr>
                <w:rFonts w:cstheme="minorHAnsi"/>
              </w:rPr>
              <w:t>Display photo</w:t>
            </w:r>
            <w:r w:rsidR="006E0620" w:rsidRPr="00FE3FFE">
              <w:rPr>
                <w:rFonts w:cstheme="minorHAnsi"/>
              </w:rPr>
              <w:t>/logo</w:t>
            </w:r>
            <w:r w:rsidRPr="00FE3FFE">
              <w:rPr>
                <w:rFonts w:cstheme="minorHAnsi"/>
              </w:rPr>
              <w:t xml:space="preserve"> on website</w:t>
            </w:r>
            <w:r w:rsidR="00C00D09" w:rsidRPr="00FE3FFE">
              <w:rPr>
                <w:rFonts w:cstheme="minorHAnsi"/>
              </w:rPr>
              <w:t xml:space="preserve"> </w:t>
            </w:r>
          </w:p>
          <w:p w14:paraId="5D9856E7" w14:textId="77777777" w:rsidR="00257AD4" w:rsidRPr="00FE3FFE" w:rsidRDefault="00257AD4" w:rsidP="00752FCC">
            <w:pPr>
              <w:pStyle w:val="ListParagraph"/>
              <w:numPr>
                <w:ilvl w:val="0"/>
                <w:numId w:val="1"/>
              </w:numPr>
              <w:spacing w:after="120"/>
              <w:ind w:left="173" w:hanging="144"/>
              <w:contextualSpacing w:val="0"/>
              <w:rPr>
                <w:rFonts w:cstheme="minorHAnsi"/>
              </w:rPr>
            </w:pPr>
            <w:r w:rsidRPr="00FE3FFE">
              <w:rPr>
                <w:rFonts w:cstheme="minorHAnsi"/>
              </w:rPr>
              <w:t>Cover listing on Home &amp; Leisure Show brochure given to every visitor to the Show</w:t>
            </w:r>
          </w:p>
        </w:tc>
      </w:tr>
      <w:tr w:rsidR="00A161BD" w:rsidRPr="00FE3FFE" w14:paraId="5483FAEC" w14:textId="77777777" w:rsidTr="00E628D4">
        <w:tc>
          <w:tcPr>
            <w:tcW w:w="2127" w:type="dxa"/>
          </w:tcPr>
          <w:p w14:paraId="29DD2F18" w14:textId="77777777" w:rsidR="00295436" w:rsidRPr="00FE3FFE" w:rsidRDefault="00295436" w:rsidP="00295436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</w:rPr>
            </w:pPr>
          </w:p>
          <w:p w14:paraId="08F9D7D9" w14:textId="77777777" w:rsidR="00F33A16" w:rsidRPr="00FE3FFE" w:rsidRDefault="00F33A16" w:rsidP="00295436">
            <w:pPr>
              <w:spacing w:after="120" w:line="276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FE3FFE">
              <w:rPr>
                <w:rFonts w:asciiTheme="minorHAnsi" w:hAnsiTheme="minorHAnsi" w:cstheme="minorHAnsi"/>
                <w:b/>
              </w:rPr>
              <w:t xml:space="preserve">Home Show Website </w:t>
            </w:r>
          </w:p>
          <w:p w14:paraId="2564627E" w14:textId="73DA4ECF" w:rsidR="00A161BD" w:rsidRPr="00FE3FFE" w:rsidRDefault="00A161BD" w:rsidP="00295436">
            <w:pPr>
              <w:spacing w:after="120" w:line="276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FE3FFE">
              <w:rPr>
                <w:rFonts w:asciiTheme="minorHAnsi" w:hAnsiTheme="minorHAnsi" w:cstheme="minorHAnsi"/>
                <w:b/>
              </w:rPr>
              <w:t>$1,000</w:t>
            </w:r>
          </w:p>
          <w:p w14:paraId="17234D26" w14:textId="617598AF" w:rsidR="00295436" w:rsidRPr="00FE3FFE" w:rsidRDefault="00461432" w:rsidP="00295436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FE3FFE">
              <w:rPr>
                <w:rFonts w:asciiTheme="minorHAnsi" w:hAnsiTheme="minorHAnsi" w:cstheme="minorHAnsi"/>
                <w:b/>
              </w:rPr>
              <w:t>THREE</w:t>
            </w:r>
            <w:r w:rsidR="00295436" w:rsidRPr="00FE3FFE">
              <w:rPr>
                <w:rFonts w:asciiTheme="minorHAnsi" w:hAnsiTheme="minorHAnsi" w:cstheme="minorHAnsi"/>
                <w:b/>
              </w:rPr>
              <w:t xml:space="preserve"> ONLY!</w:t>
            </w:r>
          </w:p>
        </w:tc>
        <w:tc>
          <w:tcPr>
            <w:tcW w:w="8080" w:type="dxa"/>
          </w:tcPr>
          <w:p w14:paraId="40536852" w14:textId="524D831B" w:rsidR="00A161BD" w:rsidRPr="00FE3FFE" w:rsidRDefault="00B423BE" w:rsidP="00B423BE">
            <w:pPr>
              <w:pStyle w:val="ListParagraph"/>
              <w:numPr>
                <w:ilvl w:val="0"/>
                <w:numId w:val="1"/>
              </w:numPr>
              <w:ind w:left="175" w:hanging="141"/>
              <w:rPr>
                <w:rFonts w:cstheme="minorHAnsi"/>
              </w:rPr>
            </w:pPr>
            <w:r w:rsidRPr="00FE3FFE">
              <w:rPr>
                <w:rFonts w:cstheme="minorHAnsi"/>
              </w:rPr>
              <w:t>Website b</w:t>
            </w:r>
            <w:r w:rsidR="00A161BD" w:rsidRPr="00FE3FFE">
              <w:rPr>
                <w:rFonts w:cstheme="minorHAnsi"/>
              </w:rPr>
              <w:t>anner</w:t>
            </w:r>
            <w:r w:rsidR="00F33A16" w:rsidRPr="00FE3FFE">
              <w:rPr>
                <w:rFonts w:cstheme="minorHAnsi"/>
              </w:rPr>
              <w:t xml:space="preserve"> </w:t>
            </w:r>
            <w:bookmarkStart w:id="0" w:name="_GoBack"/>
            <w:bookmarkEnd w:id="0"/>
            <w:r w:rsidR="00F33A16" w:rsidRPr="00FE3FFE">
              <w:rPr>
                <w:rFonts w:cstheme="minorHAnsi"/>
              </w:rPr>
              <w:t>feature listing with link to your website – you can provide image to display</w:t>
            </w:r>
          </w:p>
          <w:p w14:paraId="5AD5F07F" w14:textId="77777777" w:rsidR="00A161BD" w:rsidRPr="00FE3FFE" w:rsidRDefault="00A161BD" w:rsidP="00257AD4">
            <w:pPr>
              <w:pStyle w:val="ListParagraph"/>
              <w:numPr>
                <w:ilvl w:val="0"/>
                <w:numId w:val="1"/>
              </w:numPr>
              <w:ind w:left="175" w:hanging="141"/>
              <w:rPr>
                <w:rFonts w:cstheme="minorHAnsi"/>
              </w:rPr>
            </w:pPr>
            <w:r w:rsidRPr="00FE3FFE">
              <w:rPr>
                <w:rFonts w:cstheme="minorHAnsi"/>
              </w:rPr>
              <w:t xml:space="preserve">6’x3’ coroplast sign with logo hung in </w:t>
            </w:r>
            <w:r w:rsidR="00B423BE" w:rsidRPr="00FE3FFE">
              <w:rPr>
                <w:rFonts w:cstheme="minorHAnsi"/>
              </w:rPr>
              <w:t xml:space="preserve">Home &amp; Leisure Show </w:t>
            </w:r>
            <w:r w:rsidRPr="00FE3FFE">
              <w:rPr>
                <w:rFonts w:cstheme="minorHAnsi"/>
              </w:rPr>
              <w:t>hallway</w:t>
            </w:r>
          </w:p>
          <w:p w14:paraId="5C7828C1" w14:textId="12BCA425" w:rsidR="00295436" w:rsidRPr="00FE3FFE" w:rsidRDefault="00295436" w:rsidP="00295436">
            <w:pPr>
              <w:pStyle w:val="ListParagraph"/>
              <w:numPr>
                <w:ilvl w:val="0"/>
                <w:numId w:val="1"/>
              </w:numPr>
              <w:ind w:left="175" w:hanging="141"/>
              <w:rPr>
                <w:rFonts w:cstheme="minorHAnsi"/>
                <w:b/>
              </w:rPr>
            </w:pPr>
            <w:r w:rsidRPr="00FE3FFE">
              <w:rPr>
                <w:rFonts w:cstheme="minorHAnsi"/>
                <w:b/>
              </w:rPr>
              <w:t>10 minute Live Streaming interview prior to 20</w:t>
            </w:r>
            <w:r w:rsidR="00173649" w:rsidRPr="00FE3FFE">
              <w:rPr>
                <w:rFonts w:cstheme="minorHAnsi"/>
                <w:b/>
              </w:rPr>
              <w:t>20</w:t>
            </w:r>
            <w:r w:rsidRPr="00FE3FFE">
              <w:rPr>
                <w:rFonts w:cstheme="minorHAnsi"/>
                <w:b/>
              </w:rPr>
              <w:t xml:space="preserve"> Stratford Home &amp; Leisure Show</w:t>
            </w:r>
            <w:r w:rsidR="00F33A16" w:rsidRPr="00FE3FFE">
              <w:rPr>
                <w:rFonts w:cstheme="minorHAnsi"/>
                <w:b/>
              </w:rPr>
              <w:t xml:space="preserve"> – will be posted Home Show Website, Facebook and promoted on Instagram</w:t>
            </w:r>
          </w:p>
          <w:p w14:paraId="08C04E2E" w14:textId="77777777" w:rsidR="005A15AD" w:rsidRPr="00FE3FFE" w:rsidRDefault="005A15AD" w:rsidP="00752FCC">
            <w:pPr>
              <w:pStyle w:val="ListParagraph"/>
              <w:numPr>
                <w:ilvl w:val="0"/>
                <w:numId w:val="1"/>
              </w:numPr>
              <w:spacing w:after="120"/>
              <w:ind w:left="173" w:hanging="144"/>
              <w:contextualSpacing w:val="0"/>
              <w:rPr>
                <w:rFonts w:cstheme="minorHAnsi"/>
                <w:b/>
              </w:rPr>
            </w:pPr>
            <w:r w:rsidRPr="00FE3FFE">
              <w:rPr>
                <w:rFonts w:cstheme="minorHAnsi"/>
              </w:rPr>
              <w:t>Listing in Home &amp; Leisure Show brochure given to every visitor to the Show</w:t>
            </w:r>
          </w:p>
        </w:tc>
      </w:tr>
      <w:tr w:rsidR="00A161BD" w:rsidRPr="00FE3FFE" w14:paraId="264ABC6B" w14:textId="77777777" w:rsidTr="00E628D4">
        <w:tc>
          <w:tcPr>
            <w:tcW w:w="2127" w:type="dxa"/>
          </w:tcPr>
          <w:p w14:paraId="663E231F" w14:textId="77777777" w:rsidR="00295436" w:rsidRPr="00FE3FFE" w:rsidRDefault="00295436" w:rsidP="00295436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</w:rPr>
            </w:pPr>
          </w:p>
          <w:p w14:paraId="78D651F9" w14:textId="77777777" w:rsidR="00A161BD" w:rsidRPr="00FE3FFE" w:rsidRDefault="002A3C48" w:rsidP="00295436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FE3FFE">
              <w:rPr>
                <w:rFonts w:asciiTheme="minorHAnsi" w:hAnsiTheme="minorHAnsi" w:cstheme="minorHAnsi"/>
                <w:b/>
              </w:rPr>
              <w:t>Schools/</w:t>
            </w:r>
            <w:r w:rsidR="00E20416" w:rsidRPr="00FE3FFE">
              <w:rPr>
                <w:rFonts w:asciiTheme="minorHAnsi" w:hAnsiTheme="minorHAnsi" w:cstheme="minorHAnsi"/>
                <w:b/>
              </w:rPr>
              <w:t>Rest Areas</w:t>
            </w:r>
            <w:r w:rsidR="00E628D4" w:rsidRPr="00FE3FFE">
              <w:rPr>
                <w:rFonts w:asciiTheme="minorHAnsi" w:hAnsiTheme="minorHAnsi" w:cstheme="minorHAnsi"/>
                <w:b/>
              </w:rPr>
              <w:t>/ Eating Area</w:t>
            </w:r>
            <w:r w:rsidR="00A161BD" w:rsidRPr="00FE3FFE">
              <w:rPr>
                <w:rFonts w:asciiTheme="minorHAnsi" w:hAnsiTheme="minorHAnsi" w:cstheme="minorHAnsi"/>
                <w:b/>
              </w:rPr>
              <w:t xml:space="preserve"> - $500 or materials in-kind</w:t>
            </w:r>
          </w:p>
        </w:tc>
        <w:tc>
          <w:tcPr>
            <w:tcW w:w="8080" w:type="dxa"/>
          </w:tcPr>
          <w:p w14:paraId="5113A502" w14:textId="77777777" w:rsidR="00A161BD" w:rsidRPr="00FE3FFE" w:rsidRDefault="00A161BD" w:rsidP="00B423BE">
            <w:pPr>
              <w:pStyle w:val="ListParagraph"/>
              <w:numPr>
                <w:ilvl w:val="0"/>
                <w:numId w:val="1"/>
              </w:numPr>
              <w:ind w:left="175" w:hanging="141"/>
              <w:rPr>
                <w:rFonts w:cstheme="minorHAnsi"/>
              </w:rPr>
            </w:pPr>
            <w:r w:rsidRPr="00FE3FFE">
              <w:rPr>
                <w:rFonts w:cstheme="minorHAnsi"/>
              </w:rPr>
              <w:t>6’x3’ coroplast sign with logo</w:t>
            </w:r>
            <w:r w:rsidR="00257AD4" w:rsidRPr="00FE3FFE">
              <w:rPr>
                <w:rFonts w:cstheme="minorHAnsi"/>
              </w:rPr>
              <w:t xml:space="preserve"> hung in the Show area </w:t>
            </w:r>
            <w:r w:rsidR="005A15AD" w:rsidRPr="00FE3FFE">
              <w:rPr>
                <w:rFonts w:cstheme="minorHAnsi"/>
              </w:rPr>
              <w:t xml:space="preserve">OR </w:t>
            </w:r>
            <w:r w:rsidR="00257AD4" w:rsidRPr="00FE3FFE">
              <w:rPr>
                <w:rFonts w:cstheme="minorHAnsi"/>
              </w:rPr>
              <w:t>table-top signage in each rest/eating area</w:t>
            </w:r>
          </w:p>
          <w:p w14:paraId="79AE18C3" w14:textId="4E53C5DF" w:rsidR="00A161BD" w:rsidRPr="00FE3FFE" w:rsidRDefault="00F33A16" w:rsidP="00B423BE">
            <w:pPr>
              <w:pStyle w:val="ListParagraph"/>
              <w:numPr>
                <w:ilvl w:val="0"/>
                <w:numId w:val="1"/>
              </w:numPr>
              <w:spacing w:after="120"/>
              <w:ind w:left="176" w:hanging="142"/>
              <w:rPr>
                <w:rFonts w:cstheme="minorHAnsi"/>
              </w:rPr>
            </w:pPr>
            <w:r w:rsidRPr="00FE3FFE">
              <w:rPr>
                <w:rFonts w:cstheme="minorHAnsi"/>
              </w:rPr>
              <w:t>A</w:t>
            </w:r>
            <w:r w:rsidR="00A161BD" w:rsidRPr="00FE3FFE">
              <w:rPr>
                <w:rFonts w:cstheme="minorHAnsi"/>
              </w:rPr>
              <w:t xml:space="preserve">dvertisement on </w:t>
            </w:r>
            <w:r w:rsidR="00B423BE" w:rsidRPr="00FE3FFE">
              <w:rPr>
                <w:rFonts w:cstheme="minorHAnsi"/>
              </w:rPr>
              <w:t>Home &amp; Leisure Show</w:t>
            </w:r>
            <w:r w:rsidR="00A161BD" w:rsidRPr="00FE3FFE">
              <w:rPr>
                <w:rFonts w:cstheme="minorHAnsi"/>
              </w:rPr>
              <w:t xml:space="preserve"> </w:t>
            </w:r>
            <w:r w:rsidR="00A161BD" w:rsidRPr="00FE3FFE">
              <w:rPr>
                <w:rFonts w:cstheme="minorHAnsi"/>
                <w:b/>
              </w:rPr>
              <w:t>website</w:t>
            </w:r>
          </w:p>
          <w:p w14:paraId="26F8E548" w14:textId="77777777" w:rsidR="005A15AD" w:rsidRPr="00FE3FFE" w:rsidRDefault="005A15AD" w:rsidP="00B423BE">
            <w:pPr>
              <w:pStyle w:val="ListParagraph"/>
              <w:numPr>
                <w:ilvl w:val="0"/>
                <w:numId w:val="1"/>
              </w:numPr>
              <w:spacing w:after="120"/>
              <w:ind w:left="176" w:hanging="142"/>
              <w:rPr>
                <w:rFonts w:cstheme="minorHAnsi"/>
              </w:rPr>
            </w:pPr>
            <w:r w:rsidRPr="00FE3FFE">
              <w:rPr>
                <w:rFonts w:cstheme="minorHAnsi"/>
              </w:rPr>
              <w:t>Listing in Home &amp; Leisure Show brochure given to every visitor to the Show</w:t>
            </w:r>
          </w:p>
          <w:p w14:paraId="3580B91F" w14:textId="77777777" w:rsidR="00257AD4" w:rsidRPr="00FE3FFE" w:rsidRDefault="00B423BE" w:rsidP="00752FCC">
            <w:pPr>
              <w:pStyle w:val="ListParagraph"/>
              <w:numPr>
                <w:ilvl w:val="0"/>
                <w:numId w:val="1"/>
              </w:numPr>
              <w:spacing w:after="120"/>
              <w:ind w:left="173" w:hanging="144"/>
              <w:contextualSpacing w:val="0"/>
              <w:rPr>
                <w:rFonts w:cstheme="minorHAnsi"/>
              </w:rPr>
            </w:pPr>
            <w:r w:rsidRPr="00FE3FFE">
              <w:rPr>
                <w:rFonts w:cstheme="minorHAnsi"/>
              </w:rPr>
              <w:t>Adoration by the Avon-Maitland and Perth-Huron Catholic School Boards</w:t>
            </w:r>
          </w:p>
        </w:tc>
      </w:tr>
    </w:tbl>
    <w:p w14:paraId="1C2B2CC4" w14:textId="77777777" w:rsidR="00E624D7" w:rsidRPr="00FE3FFE" w:rsidRDefault="00E624D7">
      <w:pPr>
        <w:rPr>
          <w:rFonts w:asciiTheme="minorHAnsi" w:hAnsiTheme="minorHAnsi" w:cstheme="minorHAnsi"/>
          <w:b/>
        </w:rPr>
      </w:pPr>
    </w:p>
    <w:p w14:paraId="6341DB6E" w14:textId="45F72E8D" w:rsidR="00F33A16" w:rsidRPr="00FE3FFE" w:rsidRDefault="00C00D09" w:rsidP="00FE3FFE">
      <w:pPr>
        <w:spacing w:line="360" w:lineRule="auto"/>
        <w:jc w:val="center"/>
        <w:rPr>
          <w:rStyle w:val="Hyperlink"/>
          <w:rFonts w:asciiTheme="minorHAnsi" w:hAnsiTheme="minorHAnsi" w:cstheme="minorHAnsi"/>
          <w:b/>
          <w:color w:val="auto"/>
          <w:u w:val="none"/>
        </w:rPr>
      </w:pPr>
      <w:r w:rsidRPr="00FE3FFE">
        <w:rPr>
          <w:rFonts w:asciiTheme="minorHAnsi" w:hAnsiTheme="minorHAnsi" w:cstheme="minorHAnsi"/>
          <w:b/>
        </w:rPr>
        <w:t xml:space="preserve">Website:  </w:t>
      </w:r>
      <w:hyperlink r:id="rId9" w:history="1">
        <w:r w:rsidRPr="00FE3FFE">
          <w:rPr>
            <w:rStyle w:val="Hyperlink"/>
            <w:rFonts w:asciiTheme="minorHAnsi" w:hAnsiTheme="minorHAnsi" w:cstheme="minorHAnsi"/>
            <w:b/>
          </w:rPr>
          <w:t>www.stratfordhomeleisureshow.com</w:t>
        </w:r>
      </w:hyperlink>
    </w:p>
    <w:p w14:paraId="09DBD69E" w14:textId="708C005F" w:rsidR="00C00D09" w:rsidRPr="00FE3FFE" w:rsidRDefault="00461432" w:rsidP="00FE3FFE">
      <w:pPr>
        <w:spacing w:line="276" w:lineRule="auto"/>
        <w:jc w:val="center"/>
        <w:rPr>
          <w:rFonts w:asciiTheme="minorHAnsi" w:hAnsiTheme="minorHAnsi" w:cstheme="minorHAnsi"/>
          <w:b/>
        </w:rPr>
      </w:pPr>
      <w:r w:rsidRPr="00FE3FFE">
        <w:rPr>
          <w:rStyle w:val="Hyperlink"/>
          <w:rFonts w:asciiTheme="minorHAnsi" w:hAnsiTheme="minorHAnsi" w:cstheme="minorHAnsi"/>
          <w:b/>
          <w:color w:val="auto"/>
          <w:u w:val="none"/>
        </w:rPr>
        <w:t xml:space="preserve">Register at </w:t>
      </w:r>
      <w:hyperlink r:id="rId10" w:history="1">
        <w:r w:rsidR="00F33A16" w:rsidRPr="00FE3FFE">
          <w:rPr>
            <w:rFonts w:asciiTheme="minorHAnsi" w:hAnsiTheme="minorHAnsi" w:cstheme="minorHAnsi"/>
            <w:b/>
            <w:color w:val="0000FF"/>
            <w:u w:val="single"/>
          </w:rPr>
          <w:t>https://sabaconnect.</w:t>
        </w:r>
        <w:r w:rsidR="00F33A16" w:rsidRPr="00FE3FFE">
          <w:rPr>
            <w:rFonts w:asciiTheme="minorHAnsi" w:hAnsiTheme="minorHAnsi" w:cstheme="minorHAnsi"/>
            <w:b/>
            <w:color w:val="0000FF"/>
            <w:u w:val="single"/>
          </w:rPr>
          <w:t>c</w:t>
        </w:r>
        <w:r w:rsidR="00F33A16" w:rsidRPr="00FE3FFE">
          <w:rPr>
            <w:rFonts w:asciiTheme="minorHAnsi" w:hAnsiTheme="minorHAnsi" w:cstheme="minorHAnsi"/>
            <w:b/>
            <w:color w:val="0000FF"/>
            <w:u w:val="single"/>
          </w:rPr>
          <w:t>a/home-show-space</w:t>
        </w:r>
      </w:hyperlink>
    </w:p>
    <w:p w14:paraId="76A2EBED" w14:textId="77777777" w:rsidR="00F33A16" w:rsidRPr="00FE3FFE" w:rsidRDefault="00F33A16" w:rsidP="00FE3FFE">
      <w:pPr>
        <w:spacing w:line="276" w:lineRule="auto"/>
        <w:ind w:left="187"/>
        <w:jc w:val="center"/>
        <w:rPr>
          <w:rFonts w:asciiTheme="minorHAnsi" w:hAnsiTheme="minorHAnsi" w:cstheme="minorHAnsi"/>
        </w:rPr>
      </w:pPr>
    </w:p>
    <w:p w14:paraId="14CACBB1" w14:textId="1511EF00" w:rsidR="00C00D09" w:rsidRPr="00FE3FFE" w:rsidRDefault="005D7F0C" w:rsidP="00FE3FFE">
      <w:pPr>
        <w:spacing w:after="120" w:line="276" w:lineRule="auto"/>
        <w:ind w:left="187"/>
        <w:jc w:val="center"/>
        <w:rPr>
          <w:rFonts w:asciiTheme="minorHAnsi" w:hAnsiTheme="minorHAnsi" w:cstheme="minorHAnsi"/>
        </w:rPr>
      </w:pPr>
      <w:r w:rsidRPr="00FE3FFE">
        <w:rPr>
          <w:rFonts w:asciiTheme="minorHAnsi" w:hAnsiTheme="minorHAnsi" w:cstheme="minorHAnsi"/>
        </w:rPr>
        <w:t>The 201</w:t>
      </w:r>
      <w:r w:rsidR="00FE3FFE">
        <w:rPr>
          <w:rFonts w:asciiTheme="minorHAnsi" w:hAnsiTheme="minorHAnsi" w:cstheme="minorHAnsi"/>
        </w:rPr>
        <w:t>9</w:t>
      </w:r>
      <w:r w:rsidRPr="00FE3FFE">
        <w:rPr>
          <w:rFonts w:asciiTheme="minorHAnsi" w:hAnsiTheme="minorHAnsi" w:cstheme="minorHAnsi"/>
        </w:rPr>
        <w:t xml:space="preserve"> Stratford Home &amp; Leisure Show had a Facebook presence of </w:t>
      </w:r>
      <w:r w:rsidR="00FE3FFE">
        <w:rPr>
          <w:rFonts w:asciiTheme="minorHAnsi" w:hAnsiTheme="minorHAnsi" w:cstheme="minorHAnsi"/>
        </w:rPr>
        <w:t>nearly 85,000</w:t>
      </w:r>
      <w:r w:rsidRPr="00FE3FFE">
        <w:rPr>
          <w:rFonts w:asciiTheme="minorHAnsi" w:hAnsiTheme="minorHAnsi" w:cstheme="minorHAnsi"/>
        </w:rPr>
        <w:t xml:space="preserve"> viewers with 66,357 Live Stream views and 1,097 direct clicks.  An average of 400</w:t>
      </w:r>
      <w:r w:rsidR="00FE3FFE">
        <w:rPr>
          <w:rFonts w:asciiTheme="minorHAnsi" w:hAnsiTheme="minorHAnsi" w:cstheme="minorHAnsi"/>
        </w:rPr>
        <w:t xml:space="preserve"> </w:t>
      </w:r>
      <w:r w:rsidRPr="00FE3FFE">
        <w:rPr>
          <w:rFonts w:asciiTheme="minorHAnsi" w:hAnsiTheme="minorHAnsi" w:cstheme="minorHAnsi"/>
        </w:rPr>
        <w:t xml:space="preserve">individual users looked at the Stratford Home &amp; Leisure website </w:t>
      </w:r>
      <w:r w:rsidR="00FE3FFE">
        <w:rPr>
          <w:rFonts w:asciiTheme="minorHAnsi" w:hAnsiTheme="minorHAnsi" w:cstheme="minorHAnsi"/>
        </w:rPr>
        <w:t>throughout the month of March</w:t>
      </w:r>
      <w:r w:rsidRPr="00FE3FFE">
        <w:rPr>
          <w:rFonts w:asciiTheme="minorHAnsi" w:hAnsiTheme="minorHAnsi" w:cstheme="minorHAnsi"/>
        </w:rPr>
        <w:t xml:space="preserve">. During the Show, we had 700+ users </w:t>
      </w:r>
      <w:r w:rsidR="00FE3FFE">
        <w:rPr>
          <w:rFonts w:asciiTheme="minorHAnsi" w:hAnsiTheme="minorHAnsi" w:cstheme="minorHAnsi"/>
        </w:rPr>
        <w:t>visit</w:t>
      </w:r>
      <w:r w:rsidRPr="00FE3FFE">
        <w:rPr>
          <w:rFonts w:asciiTheme="minorHAnsi" w:hAnsiTheme="minorHAnsi" w:cstheme="minorHAnsi"/>
        </w:rPr>
        <w:t xml:space="preserve"> the site each day.  This is terrific exposure for your business!</w:t>
      </w:r>
    </w:p>
    <w:p w14:paraId="42F50FEE" w14:textId="0469AB56" w:rsidR="00C17920" w:rsidRPr="00FE3FFE" w:rsidRDefault="00C17920" w:rsidP="00FE3FFE">
      <w:pPr>
        <w:spacing w:line="276" w:lineRule="auto"/>
        <w:jc w:val="center"/>
        <w:rPr>
          <w:rFonts w:asciiTheme="minorHAnsi" w:hAnsiTheme="minorHAnsi" w:cstheme="minorHAnsi"/>
          <w:b/>
        </w:rPr>
      </w:pPr>
      <w:r w:rsidRPr="00FE3FFE">
        <w:rPr>
          <w:rFonts w:asciiTheme="minorHAnsi" w:hAnsiTheme="minorHAnsi" w:cstheme="minorHAnsi"/>
          <w:b/>
        </w:rPr>
        <w:t xml:space="preserve">See us on Facebook!  </w:t>
      </w:r>
      <w:r w:rsidR="00F3074E" w:rsidRPr="00FE3FFE">
        <w:rPr>
          <w:rFonts w:asciiTheme="minorHAnsi" w:hAnsiTheme="minorHAnsi" w:cstheme="minorHAnsi"/>
          <w:b/>
        </w:rPr>
        <w:t xml:space="preserve">Instagram!  Twitter!  </w:t>
      </w:r>
      <w:r w:rsidR="00295436" w:rsidRPr="00FE3FFE">
        <w:rPr>
          <w:rFonts w:asciiTheme="minorHAnsi" w:hAnsiTheme="minorHAnsi" w:cstheme="minorHAnsi"/>
          <w:b/>
        </w:rPr>
        <w:t xml:space="preserve">  </w:t>
      </w:r>
    </w:p>
    <w:sectPr w:rsidR="00C17920" w:rsidRPr="00FE3FFE" w:rsidSect="005314C1">
      <w:headerReference w:type="default" r:id="rId11"/>
      <w:footerReference w:type="default" r:id="rId12"/>
      <w:pgSz w:w="12240" w:h="15840" w:code="1"/>
      <w:pgMar w:top="144" w:right="1440" w:bottom="288" w:left="1440" w:header="288" w:footer="2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093339" w14:textId="77777777" w:rsidR="00967370" w:rsidRDefault="00967370" w:rsidP="00A161BD">
      <w:r>
        <w:separator/>
      </w:r>
    </w:p>
  </w:endnote>
  <w:endnote w:type="continuationSeparator" w:id="0">
    <w:p w14:paraId="2DE1F699" w14:textId="77777777" w:rsidR="00967370" w:rsidRDefault="00967370" w:rsidP="00A161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FE47DD" w14:textId="5D275160" w:rsidR="00A161BD" w:rsidRPr="00FE3FFE" w:rsidRDefault="00A161BD" w:rsidP="002C3E5F">
    <w:pPr>
      <w:tabs>
        <w:tab w:val="left" w:pos="0"/>
      </w:tabs>
      <w:ind w:firstLine="34"/>
      <w:jc w:val="right"/>
      <w:rPr>
        <w:rFonts w:ascii="Calibri" w:hAnsi="Calibri" w:cs="Calibri"/>
        <w:b/>
      </w:rPr>
    </w:pPr>
    <w:r w:rsidRPr="00FE3FFE">
      <w:rPr>
        <w:rFonts w:ascii="Calibri" w:hAnsi="Calibri" w:cs="Calibri"/>
        <w:b/>
      </w:rPr>
      <w:t xml:space="preserve">Stratford Home </w:t>
    </w:r>
    <w:r w:rsidR="00B423BE" w:rsidRPr="00FE3FFE">
      <w:rPr>
        <w:rFonts w:ascii="Calibri" w:hAnsi="Calibri" w:cs="Calibri"/>
        <w:b/>
      </w:rPr>
      <w:t xml:space="preserve">&amp; Leisure </w:t>
    </w:r>
    <w:r w:rsidRPr="00FE3FFE">
      <w:rPr>
        <w:rFonts w:ascii="Calibri" w:hAnsi="Calibri" w:cs="Calibri"/>
        <w:b/>
      </w:rPr>
      <w:t xml:space="preserve">Show          </w:t>
    </w:r>
    <w:r w:rsidR="00B423BE" w:rsidRPr="00FE3FFE">
      <w:rPr>
        <w:rFonts w:ascii="Calibri" w:hAnsi="Calibri" w:cs="Calibri"/>
        <w:b/>
      </w:rPr>
      <w:t xml:space="preserve">April </w:t>
    </w:r>
    <w:r w:rsidR="00173649" w:rsidRPr="00FE3FFE">
      <w:rPr>
        <w:rFonts w:ascii="Calibri" w:hAnsi="Calibri" w:cs="Calibri"/>
        <w:b/>
      </w:rPr>
      <w:t>4-5, 2020</w:t>
    </w:r>
    <w:r w:rsidRPr="00FE3FFE">
      <w:rPr>
        <w:rFonts w:ascii="Calibri" w:hAnsi="Calibri" w:cs="Calibri"/>
        <w:b/>
      </w:rPr>
      <w:t xml:space="preserve">  </w:t>
    </w:r>
    <w:r w:rsidR="00295436" w:rsidRPr="00FE3FFE">
      <w:rPr>
        <w:rFonts w:ascii="Calibri" w:hAnsi="Calibri" w:cs="Calibri"/>
        <w:b/>
      </w:rPr>
      <w:t xml:space="preserve"> </w:t>
    </w:r>
    <w:r w:rsidRPr="00FE3FFE">
      <w:rPr>
        <w:rFonts w:ascii="Calibri" w:hAnsi="Calibri" w:cs="Calibri"/>
        <w:b/>
      </w:rPr>
      <w:t xml:space="preserve">       Stratford Rotary Complex</w:t>
    </w:r>
  </w:p>
  <w:p w14:paraId="4A17BB42" w14:textId="77777777" w:rsidR="00A161BD" w:rsidRDefault="00A161BD">
    <w:pPr>
      <w:pStyle w:val="Footer"/>
    </w:pPr>
  </w:p>
  <w:p w14:paraId="0B77A1E1" w14:textId="77777777" w:rsidR="00A161BD" w:rsidRDefault="00A161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470D4B" w14:textId="77777777" w:rsidR="00967370" w:rsidRDefault="00967370" w:rsidP="00A161BD">
      <w:r>
        <w:separator/>
      </w:r>
    </w:p>
  </w:footnote>
  <w:footnote w:type="continuationSeparator" w:id="0">
    <w:p w14:paraId="6BE45EEB" w14:textId="77777777" w:rsidR="00967370" w:rsidRDefault="00967370" w:rsidP="00A161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01C70E" w14:textId="77777777" w:rsidR="00A161BD" w:rsidRPr="00DA3F34" w:rsidRDefault="00A161BD" w:rsidP="00A161BD">
    <w:pPr>
      <w:rPr>
        <w:b/>
        <w:sz w:val="28"/>
        <w:szCs w:val="28"/>
      </w:rPr>
    </w:pPr>
    <w:r>
      <w:rPr>
        <w:b/>
      </w:rPr>
      <w:t xml:space="preserve">                                                                  </w:t>
    </w:r>
  </w:p>
  <w:p w14:paraId="4F3E3EAC" w14:textId="77777777" w:rsidR="00A161BD" w:rsidRDefault="00A161BD" w:rsidP="00A161BD">
    <w:pPr>
      <w:ind w:hanging="42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1F5B5E"/>
    <w:multiLevelType w:val="hybridMultilevel"/>
    <w:tmpl w:val="B7688ECC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12376D"/>
    <w:multiLevelType w:val="hybridMultilevel"/>
    <w:tmpl w:val="0DF251D4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wNrc0MzA1MbIwsjBW0lEKTi0uzszPAykwqgUAfPfCiywAAAA="/>
  </w:docVars>
  <w:rsids>
    <w:rsidRoot w:val="00E624D7"/>
    <w:rsid w:val="00004759"/>
    <w:rsid w:val="00017B3F"/>
    <w:rsid w:val="000705E8"/>
    <w:rsid w:val="000E5A71"/>
    <w:rsid w:val="00113B11"/>
    <w:rsid w:val="00134A06"/>
    <w:rsid w:val="00142B01"/>
    <w:rsid w:val="00147824"/>
    <w:rsid w:val="00173649"/>
    <w:rsid w:val="00181BA7"/>
    <w:rsid w:val="00190B84"/>
    <w:rsid w:val="001C42B0"/>
    <w:rsid w:val="001C77F0"/>
    <w:rsid w:val="002234F0"/>
    <w:rsid w:val="00230814"/>
    <w:rsid w:val="00257AD4"/>
    <w:rsid w:val="00262E74"/>
    <w:rsid w:val="002729D5"/>
    <w:rsid w:val="00295436"/>
    <w:rsid w:val="002A22D2"/>
    <w:rsid w:val="002A3C48"/>
    <w:rsid w:val="002C3E5F"/>
    <w:rsid w:val="002E7E81"/>
    <w:rsid w:val="00326C61"/>
    <w:rsid w:val="003B5615"/>
    <w:rsid w:val="00411AEF"/>
    <w:rsid w:val="00461432"/>
    <w:rsid w:val="00462AC5"/>
    <w:rsid w:val="00470BBC"/>
    <w:rsid w:val="00495C73"/>
    <w:rsid w:val="00497C93"/>
    <w:rsid w:val="005314C1"/>
    <w:rsid w:val="00552F01"/>
    <w:rsid w:val="00556DE9"/>
    <w:rsid w:val="005A15AD"/>
    <w:rsid w:val="005B6E8D"/>
    <w:rsid w:val="005D7F0C"/>
    <w:rsid w:val="005F795A"/>
    <w:rsid w:val="00613AEB"/>
    <w:rsid w:val="00634531"/>
    <w:rsid w:val="0069406C"/>
    <w:rsid w:val="006B765C"/>
    <w:rsid w:val="006E0620"/>
    <w:rsid w:val="00717F81"/>
    <w:rsid w:val="0075139E"/>
    <w:rsid w:val="00752FCC"/>
    <w:rsid w:val="007865BD"/>
    <w:rsid w:val="007B0447"/>
    <w:rsid w:val="007F038B"/>
    <w:rsid w:val="008452BA"/>
    <w:rsid w:val="00883007"/>
    <w:rsid w:val="008E3AFB"/>
    <w:rsid w:val="00967370"/>
    <w:rsid w:val="00974B5F"/>
    <w:rsid w:val="009A6D95"/>
    <w:rsid w:val="009B3139"/>
    <w:rsid w:val="009D0785"/>
    <w:rsid w:val="00A008F5"/>
    <w:rsid w:val="00A161BD"/>
    <w:rsid w:val="00A94DA0"/>
    <w:rsid w:val="00AA4185"/>
    <w:rsid w:val="00AE2DE3"/>
    <w:rsid w:val="00B423BE"/>
    <w:rsid w:val="00B70F60"/>
    <w:rsid w:val="00BF06C6"/>
    <w:rsid w:val="00C00D09"/>
    <w:rsid w:val="00C17920"/>
    <w:rsid w:val="00C56D39"/>
    <w:rsid w:val="00C61807"/>
    <w:rsid w:val="00C66FE3"/>
    <w:rsid w:val="00D754EB"/>
    <w:rsid w:val="00D836EE"/>
    <w:rsid w:val="00DA3F34"/>
    <w:rsid w:val="00DC6237"/>
    <w:rsid w:val="00E20416"/>
    <w:rsid w:val="00E35EE7"/>
    <w:rsid w:val="00E37DEC"/>
    <w:rsid w:val="00E624D7"/>
    <w:rsid w:val="00E628D4"/>
    <w:rsid w:val="00EC40A2"/>
    <w:rsid w:val="00ED6B62"/>
    <w:rsid w:val="00EF1318"/>
    <w:rsid w:val="00EF227B"/>
    <w:rsid w:val="00F20AF7"/>
    <w:rsid w:val="00F3074E"/>
    <w:rsid w:val="00F33A16"/>
    <w:rsid w:val="00F368EE"/>
    <w:rsid w:val="00F437BF"/>
    <w:rsid w:val="00F5273B"/>
    <w:rsid w:val="00F70A37"/>
    <w:rsid w:val="00F82A7F"/>
    <w:rsid w:val="00FB5044"/>
    <w:rsid w:val="00FD6CDA"/>
    <w:rsid w:val="00FE3FFE"/>
    <w:rsid w:val="00FE4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675A873"/>
  <w14:defaultImageDpi w14:val="0"/>
  <w15:docId w15:val="{C07AEB7A-65F0-4BB5-B69A-4A1FA86F60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HAnsi"/>
        <w:sz w:val="22"/>
        <w:szCs w:val="22"/>
        <w:lang w:val="en-CA" w:eastAsia="en-US" w:bidi="ar-SA"/>
      </w:rPr>
    </w:rPrDefault>
    <w:pPrDefault>
      <w:pPr>
        <w:spacing w:line="276" w:lineRule="auto"/>
        <w:ind w:left="459" w:hanging="272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macro" w:semiHidden="1" w:unhideWhenUsed="1"/>
    <w:lsdException w:name="List Bullet" w:semiHidden="1" w:unhideWhenUsed="1"/>
    <w:lsdException w:name="List Number" w:semiHidden="1" w:unhideWhenUsed="1"/>
    <w:lsdException w:name="Title" w:uiPriority="10" w:qFormat="1"/>
    <w:lsdException w:name="Default Paragraph Font" w:semiHidden="1" w:uiPriority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F33A16"/>
    <w:pPr>
      <w:spacing w:line="240" w:lineRule="auto"/>
      <w:ind w:left="0" w:firstLine="0"/>
    </w:pPr>
    <w:rPr>
      <w:rFonts w:ascii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624D7"/>
    <w:pPr>
      <w:autoSpaceDE w:val="0"/>
      <w:autoSpaceDN w:val="0"/>
      <w:adjustRightInd w:val="0"/>
      <w:spacing w:line="240" w:lineRule="auto"/>
      <w:ind w:left="0" w:firstLine="0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E624D7"/>
    <w:pPr>
      <w:spacing w:line="240" w:lineRule="auto"/>
    </w:pPr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A3F34"/>
    <w:pPr>
      <w:spacing w:line="276" w:lineRule="auto"/>
      <w:ind w:left="720" w:hanging="272"/>
      <w:contextualSpacing/>
    </w:pPr>
    <w:rPr>
      <w:rFonts w:asciiTheme="minorHAnsi" w:hAnsiTheme="minorHAnsi"/>
      <w:sz w:val="22"/>
      <w:szCs w:val="22"/>
      <w:lang w:val="en-CA"/>
    </w:rPr>
  </w:style>
  <w:style w:type="paragraph" w:styleId="Header">
    <w:name w:val="header"/>
    <w:basedOn w:val="Normal"/>
    <w:link w:val="HeaderChar"/>
    <w:uiPriority w:val="99"/>
    <w:unhideWhenUsed/>
    <w:rsid w:val="00A161BD"/>
    <w:pPr>
      <w:tabs>
        <w:tab w:val="center" w:pos="4680"/>
        <w:tab w:val="right" w:pos="9360"/>
      </w:tabs>
      <w:ind w:left="459" w:hanging="272"/>
    </w:pPr>
    <w:rPr>
      <w:rFonts w:asciiTheme="minorHAnsi" w:hAnsiTheme="minorHAnsi"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locked/>
    <w:rsid w:val="00A161BD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161BD"/>
    <w:pPr>
      <w:tabs>
        <w:tab w:val="center" w:pos="4680"/>
        <w:tab w:val="right" w:pos="9360"/>
      </w:tabs>
      <w:ind w:left="459" w:hanging="272"/>
    </w:pPr>
    <w:rPr>
      <w:rFonts w:asciiTheme="minorHAnsi" w:hAnsiTheme="minorHAnsi"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locked/>
    <w:rsid w:val="00A161BD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61B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A161B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00D09"/>
    <w:rPr>
      <w:rFonts w:cs="Times New Roman"/>
      <w:color w:val="0000FF" w:themeColor="hyperlink"/>
      <w:u w:val="single"/>
    </w:rPr>
  </w:style>
  <w:style w:type="character" w:customStyle="1" w:styleId="colour">
    <w:name w:val="colour"/>
    <w:basedOn w:val="DefaultParagraphFont"/>
    <w:rsid w:val="00C00D09"/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05999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999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73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sabaconnect.ca/home-show-spac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stratfordhomeleisureshow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F9FCA8-342E-4C12-A01C-A7426FF0A0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1</Words>
  <Characters>177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g</dc:creator>
  <cp:keywords/>
  <dc:description/>
  <cp:lastModifiedBy>Charlene Gordon</cp:lastModifiedBy>
  <cp:revision>2</cp:revision>
  <dcterms:created xsi:type="dcterms:W3CDTF">2019-11-06T22:18:00Z</dcterms:created>
  <dcterms:modified xsi:type="dcterms:W3CDTF">2019-11-06T22:18:00Z</dcterms:modified>
</cp:coreProperties>
</file>